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0F32" w:rsidRDefault="000E5E65">
      <w:r>
        <w:t>Cornel Stoica</w:t>
      </w:r>
      <w:r>
        <w:br/>
        <w:t>CST238</w:t>
      </w:r>
      <w:r>
        <w:br/>
      </w:r>
    </w:p>
    <w:p w:rsidR="000E5E65" w:rsidRDefault="000E5E65" w:rsidP="000E5E65">
      <w:pPr>
        <w:jc w:val="center"/>
      </w:pPr>
      <w:r>
        <w:t>Peer Review #2</w:t>
      </w:r>
      <w:r>
        <w:br/>
        <w:t xml:space="preserve">for Adam </w:t>
      </w:r>
      <w:proofErr w:type="spellStart"/>
      <w:r>
        <w:t>Fanelli</w:t>
      </w:r>
      <w:proofErr w:type="spellEnd"/>
    </w:p>
    <w:p w:rsidR="00777F87" w:rsidRDefault="00777F87" w:rsidP="000E5E65">
      <w:pPr>
        <w:jc w:val="center"/>
      </w:pPr>
    </w:p>
    <w:p w:rsidR="00777F87" w:rsidRDefault="00F90683" w:rsidP="003161A9">
      <w:r>
        <w:rPr>
          <w:noProof/>
        </w:rPr>
        <w:drawing>
          <wp:inline distT="0" distB="0" distL="0" distR="0">
            <wp:extent cx="5943600" cy="53505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683" w:rsidRDefault="00F90683" w:rsidP="001D4F9B">
      <w:bookmarkStart w:id="0" w:name="_GoBack"/>
      <w:bookmarkEnd w:id="0"/>
    </w:p>
    <w:p w:rsidR="002769A2" w:rsidRDefault="002769A2" w:rsidP="001D4F9B">
      <w:r>
        <w:t>Suggestions:</w:t>
      </w:r>
    </w:p>
    <w:p w:rsidR="002769A2" w:rsidRDefault="00347111" w:rsidP="00347111">
      <w:pPr>
        <w:pStyle w:val="ListParagraph"/>
        <w:numPr>
          <w:ilvl w:val="0"/>
          <w:numId w:val="1"/>
        </w:numPr>
      </w:pPr>
      <w:r>
        <w:t>Increas</w:t>
      </w:r>
      <w:r w:rsidR="00214012">
        <w:t>ing</w:t>
      </w:r>
      <w:r>
        <w:t xml:space="preserve"> font/size/x button for tabs above pages</w:t>
      </w:r>
      <w:r w:rsidR="00214012">
        <w:t xml:space="preserve"> would help ease navigation</w:t>
      </w:r>
    </w:p>
    <w:p w:rsidR="00347111" w:rsidRDefault="00151E7C" w:rsidP="00347111">
      <w:pPr>
        <w:pStyle w:val="ListParagraph"/>
        <w:numPr>
          <w:ilvl w:val="0"/>
          <w:numId w:val="1"/>
        </w:numPr>
      </w:pPr>
      <w:r>
        <w:t>Add</w:t>
      </w:r>
      <w:r w:rsidR="00312293">
        <w:t>ing</w:t>
      </w:r>
      <w:r>
        <w:t xml:space="preserve"> more color to window overall </w:t>
      </w:r>
      <w:r w:rsidR="00312293">
        <w:t>would help</w:t>
      </w:r>
      <w:r>
        <w:t xml:space="preserve"> decrease grayscale</w:t>
      </w:r>
    </w:p>
    <w:p w:rsidR="00692487" w:rsidRDefault="00692487" w:rsidP="00347111">
      <w:pPr>
        <w:pStyle w:val="ListParagraph"/>
        <w:numPr>
          <w:ilvl w:val="0"/>
          <w:numId w:val="1"/>
        </w:numPr>
      </w:pPr>
      <w:r>
        <w:t xml:space="preserve">Consider adding thin </w:t>
      </w:r>
      <w:r w:rsidR="00312293">
        <w:t>borders around inside panels (formatting, references, left panel)</w:t>
      </w:r>
    </w:p>
    <w:p w:rsidR="00692487" w:rsidRDefault="00692487" w:rsidP="00692487"/>
    <w:sectPr w:rsidR="006924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E7342B"/>
    <w:multiLevelType w:val="hybridMultilevel"/>
    <w:tmpl w:val="74F2F0CE"/>
    <w:lvl w:ilvl="0" w:tplc="7646E2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bCwNDY0NDU2NzBU0lEKTi0uzszPAykwrAUA980RsSwAAAA="/>
  </w:docVars>
  <w:rsids>
    <w:rsidRoot w:val="000E5E65"/>
    <w:rsid w:val="000E5E65"/>
    <w:rsid w:val="00106AFB"/>
    <w:rsid w:val="00151E7C"/>
    <w:rsid w:val="001D4F9B"/>
    <w:rsid w:val="00214012"/>
    <w:rsid w:val="0023216B"/>
    <w:rsid w:val="002769A2"/>
    <w:rsid w:val="00312293"/>
    <w:rsid w:val="003161A9"/>
    <w:rsid w:val="00347111"/>
    <w:rsid w:val="00692487"/>
    <w:rsid w:val="006B0F32"/>
    <w:rsid w:val="00777F87"/>
    <w:rsid w:val="00D84CB2"/>
    <w:rsid w:val="00F11B0D"/>
    <w:rsid w:val="00F9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3F343"/>
  <w15:chartTrackingRefBased/>
  <w15:docId w15:val="{7FD9EF8A-4BD9-4D4B-8233-C161C5703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1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0rnel</dc:creator>
  <cp:keywords/>
  <dc:description/>
  <cp:lastModifiedBy>C0rnel</cp:lastModifiedBy>
  <cp:revision>34</cp:revision>
  <dcterms:created xsi:type="dcterms:W3CDTF">2021-05-26T22:14:00Z</dcterms:created>
  <dcterms:modified xsi:type="dcterms:W3CDTF">2021-05-27T00:02:00Z</dcterms:modified>
</cp:coreProperties>
</file>